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25611" w14:textId="77777777" w:rsidR="00DA2B5A" w:rsidRDefault="00272C20" w:rsidP="00E46F74">
      <w:pPr>
        <w:jc w:val="center"/>
      </w:pPr>
      <w:r w:rsidRPr="0037070F">
        <w:rPr>
          <w:noProof/>
        </w:rPr>
        <w:drawing>
          <wp:inline distT="0" distB="0" distL="0" distR="0" wp14:anchorId="0655AA15" wp14:editId="1F6A8DB2">
            <wp:extent cx="4530725" cy="1815465"/>
            <wp:effectExtent l="0" t="0" r="0" b="0"/>
            <wp:docPr id="1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C9C39" w14:textId="77777777" w:rsidR="00DA2B5A" w:rsidRDefault="00DA2B5A" w:rsidP="00E46F74">
      <w:pPr>
        <w:jc w:val="center"/>
      </w:pPr>
    </w:p>
    <w:p w14:paraId="4DC20C93" w14:textId="77777777" w:rsidR="00DA2B5A" w:rsidRDefault="00DA2B5A" w:rsidP="00E46F74">
      <w:pPr>
        <w:jc w:val="center"/>
      </w:pPr>
    </w:p>
    <w:p w14:paraId="28694363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DEPARTMENT OF</w:t>
      </w:r>
    </w:p>
    <w:p w14:paraId="694AFA97" w14:textId="77777777" w:rsidR="00DA2B5A" w:rsidRDefault="00DA2B5A" w:rsidP="00E46F74">
      <w:pPr>
        <w:pStyle w:val="Heading1"/>
      </w:pPr>
      <w:r>
        <w:t>COMPUTER SCIENCE AND ENGINEERING</w:t>
      </w:r>
    </w:p>
    <w:p w14:paraId="7C7C5396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489F8E70" w14:textId="77777777" w:rsidR="00DA2B5A" w:rsidRDefault="00DA2B5A" w:rsidP="00E46F74">
      <w:pPr>
        <w:widowControl w:val="0"/>
        <w:spacing w:after="0" w:line="320" w:lineRule="auto"/>
        <w:ind w:right="-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2C283CB9" w14:textId="7757212A" w:rsidR="0099733F" w:rsidRDefault="00B0498F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B0498F">
        <w:rPr>
          <w:rFonts w:ascii="Times New Roman" w:eastAsia="Times New Roman" w:hAnsi="Times New Roman" w:cs="Times New Roman"/>
          <w:b/>
          <w:sz w:val="32"/>
          <w:szCs w:val="32"/>
        </w:rPr>
        <w:t>CS435P</w:t>
      </w:r>
    </w:p>
    <w:p w14:paraId="1EAE5D7A" w14:textId="0F8B67E9" w:rsidR="00DA2B5A" w:rsidRDefault="00B0498F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B0498F">
        <w:rPr>
          <w:rFonts w:ascii="Times New Roman" w:eastAsia="Times New Roman" w:hAnsi="Times New Roman" w:cs="Times New Roman"/>
          <w:b/>
          <w:sz w:val="32"/>
          <w:szCs w:val="32"/>
        </w:rPr>
        <w:t>Computer Organization &amp; Architecture</w:t>
      </w:r>
    </w:p>
    <w:p w14:paraId="2244C3C0" w14:textId="77777777" w:rsidR="00DA2B5A" w:rsidRDefault="00DA2B5A" w:rsidP="00E46F74">
      <w:pPr>
        <w:widowControl w:val="0"/>
        <w:spacing w:after="0"/>
        <w:ind w:right="-2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43165998" w14:textId="77777777" w:rsidR="00DC76E7" w:rsidRDefault="00DA2B5A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B. Tech – C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omputer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S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ci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ngineering</w:t>
      </w:r>
    </w:p>
    <w:p w14:paraId="4B77E293" w14:textId="77777777" w:rsidR="00DA2B5A" w:rsidRPr="00DC76E7" w:rsidRDefault="00784C51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(A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rtificial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I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ntellig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M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achine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L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arning</w:t>
      </w:r>
      <w:r w:rsidR="00B9038A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)</w:t>
      </w:r>
    </w:p>
    <w:p w14:paraId="513C10BF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85B4615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School of Engineering and Technology,</w:t>
      </w:r>
    </w:p>
    <w:p w14:paraId="309C4D2D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CHRIST (Deemed to be University),</w:t>
      </w:r>
    </w:p>
    <w:p w14:paraId="77497E01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Kumbalagodu, Bengaluru-560 074</w:t>
      </w:r>
    </w:p>
    <w:p w14:paraId="5973D137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November 2022</w:t>
      </w:r>
    </w:p>
    <w:p w14:paraId="4B2E17B3" w14:textId="77777777" w:rsidR="00DA2B5A" w:rsidRDefault="00272C20" w:rsidP="00DA2B5A">
      <w:pPr>
        <w:jc w:val="center"/>
      </w:pPr>
      <w:r w:rsidRPr="0037070F">
        <w:rPr>
          <w:noProof/>
        </w:rPr>
        <w:lastRenderedPageBreak/>
        <w:drawing>
          <wp:inline distT="0" distB="0" distL="0" distR="0" wp14:anchorId="55CAA3A1" wp14:editId="59F439A5">
            <wp:extent cx="4530725" cy="1815465"/>
            <wp:effectExtent l="0" t="0" r="0" b="0"/>
            <wp:docPr id="2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01D5F" w14:textId="77777777" w:rsidR="00DA2B5A" w:rsidRDefault="00DA2B5A" w:rsidP="00DA2B5A">
      <w:pPr>
        <w:widowControl w:val="0"/>
        <w:spacing w:after="0" w:line="600" w:lineRule="auto"/>
        <w:ind w:right="-20"/>
        <w:jc w:val="center"/>
        <w:rPr>
          <w:rFonts w:ascii="Century Schoolbook" w:eastAsia="Century Schoolbook" w:hAnsi="Century Schoolbook" w:cs="Century Schoolbook"/>
          <w:b/>
          <w:i/>
          <w:sz w:val="60"/>
          <w:szCs w:val="60"/>
        </w:rPr>
      </w:pPr>
      <w:r>
        <w:rPr>
          <w:rFonts w:ascii="Century Schoolbook" w:eastAsia="Century Schoolbook" w:hAnsi="Century Schoolbook" w:cs="Century Schoolbook"/>
          <w:b/>
          <w:i/>
          <w:sz w:val="60"/>
          <w:szCs w:val="60"/>
        </w:rPr>
        <w:t>Certificate</w:t>
      </w:r>
    </w:p>
    <w:p w14:paraId="16839C35" w14:textId="77777777" w:rsidR="00DA2B5A" w:rsidRDefault="00DA2B5A" w:rsidP="009973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This is to certify that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Ashvath S.P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has successfully completed the </w:t>
      </w:r>
      <w:proofErr w:type="gramStart"/>
      <w:r w:rsidRPr="0007300C">
        <w:rPr>
          <w:rFonts w:ascii="Times New Roman" w:eastAsia="Times New Roman" w:hAnsi="Times New Roman" w:cs="Times New Roman"/>
          <w:i/>
          <w:sz w:val="24"/>
          <w:szCs w:val="24"/>
        </w:rPr>
        <w:t xml:space="preserve">record </w:t>
      </w:r>
      <w:r w:rsidR="00057C8F" w:rsidRPr="0007300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057C8F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>/</w:t>
      </w:r>
      <w:proofErr w:type="gramEnd"/>
      <w:r w:rsidR="00057C8F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 xml:space="preserve"> Mini Project </w:t>
      </w:r>
      <w:r w:rsidR="00954283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>work</w:t>
      </w:r>
      <w:r w:rsidR="00205EB4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954283">
        <w:rPr>
          <w:rFonts w:ascii="Times New Roman" w:eastAsia="Times New Roman" w:hAnsi="Times New Roman" w:cs="Times New Roman"/>
          <w:i/>
          <w:sz w:val="24"/>
          <w:szCs w:val="24"/>
        </w:rPr>
        <w:t xml:space="preserve"> for </w:t>
      </w:r>
      <w:r w:rsidR="0099733F" w:rsidRPr="0099733F">
        <w:rPr>
          <w:rFonts w:ascii="Times New Roman" w:eastAsia="Times New Roman" w:hAnsi="Times New Roman" w:cs="Times New Roman"/>
          <w:i/>
          <w:sz w:val="24"/>
          <w:szCs w:val="24"/>
        </w:rPr>
        <w:t>CS331P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- </w:t>
      </w:r>
      <w:r w:rsidR="0099733F" w:rsidRPr="0099733F">
        <w:rPr>
          <w:rFonts w:ascii="Times New Roman" w:eastAsia="Times New Roman" w:hAnsi="Times New Roman" w:cs="Times New Roman"/>
          <w:i/>
          <w:sz w:val="24"/>
          <w:szCs w:val="24"/>
        </w:rPr>
        <w:t>Database Management Systems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in partial fulfillment for the award of Bachelor of Technology in Computer Science 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Engineer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 xml:space="preserve"> (</w:t>
      </w:r>
      <w:r w:rsidR="00784C51">
        <w:rPr>
          <w:rFonts w:ascii="Times New Roman" w:eastAsia="Times New Roman" w:hAnsi="Times New Roman" w:cs="Times New Roman"/>
          <w:i/>
          <w:sz w:val="24"/>
          <w:szCs w:val="24"/>
        </w:rPr>
        <w:t>Artificial Intelligence &amp; Machine Learn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during the year 2022-2023.</w:t>
      </w:r>
    </w:p>
    <w:p w14:paraId="520C56CC" w14:textId="77777777" w:rsidR="00DA2B5A" w:rsidRDefault="00DA2B5A" w:rsidP="00DA2B5A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3E6ABD21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FE67FD8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HEAD OF </w:t>
      </w:r>
      <w:r w:rsidR="0096031D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FACULTY- IN CHARG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68C347A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A19942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XAMINER 1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2081318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56A705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AMINER 2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72523884" w14:textId="77777777" w:rsidR="00205EB4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Ashvath Suresh Babu Piriya </w:t>
      </w:r>
    </w:p>
    <w:p w14:paraId="574F07A7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ister No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2162014 </w:t>
      </w:r>
    </w:p>
    <w:p w14:paraId="0DE57A7F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amination Center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96031D">
        <w:rPr>
          <w:rFonts w:ascii="Times New Roman" w:eastAsia="Times New Roman" w:hAnsi="Times New Roman" w:cs="Times New Roman"/>
          <w:sz w:val="24"/>
          <w:szCs w:val="24"/>
        </w:rPr>
        <w:t xml:space="preserve"> SoET, CHRIST (Deemed to be University)</w:t>
      </w:r>
    </w:p>
    <w:p w14:paraId="452A52EC" w14:textId="5D2546A0" w:rsidR="00C13670" w:rsidRDefault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 of Examination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202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35758BD5" w14:textId="7982354E" w:rsidR="00C13670" w:rsidRDefault="00C1367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343E3C1" w14:textId="48AB2DC9" w:rsidR="00C13670" w:rsidRPr="00C13670" w:rsidRDefault="00C13670" w:rsidP="00C13670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</w:pPr>
      <w:r w:rsidRPr="00C13670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  <w:lastRenderedPageBreak/>
        <w:t>INDEX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6"/>
        <w:gridCol w:w="2491"/>
        <w:gridCol w:w="1898"/>
        <w:gridCol w:w="3435"/>
      </w:tblGrid>
      <w:tr w:rsidR="00C13670" w:rsidRPr="00C13670" w14:paraId="05784190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78469B46" w14:textId="5F83A3AB" w:rsidR="00C13670" w:rsidRP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No.</w:t>
            </w:r>
          </w:p>
        </w:tc>
        <w:tc>
          <w:tcPr>
            <w:tcW w:w="1332" w:type="pct"/>
            <w:vAlign w:val="center"/>
          </w:tcPr>
          <w:p w14:paraId="47BFB9C0" w14:textId="665F81F8" w:rsidR="00C13670" w:rsidRP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Topics</w:t>
            </w:r>
          </w:p>
        </w:tc>
        <w:tc>
          <w:tcPr>
            <w:tcW w:w="1015" w:type="pct"/>
            <w:vAlign w:val="center"/>
          </w:tcPr>
          <w:p w14:paraId="2145D531" w14:textId="68F82055" w:rsidR="00C13670" w:rsidRP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Date</w:t>
            </w:r>
          </w:p>
        </w:tc>
        <w:tc>
          <w:tcPr>
            <w:tcW w:w="1838" w:type="pct"/>
            <w:vAlign w:val="center"/>
          </w:tcPr>
          <w:p w14:paraId="0F10757F" w14:textId="5ACDF056" w:rsidR="00C13670" w:rsidRP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Signature</w:t>
            </w:r>
          </w:p>
        </w:tc>
      </w:tr>
      <w:tr w:rsidR="00C13670" w14:paraId="62890811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7177DC2B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1E4659EE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0BF4C021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477B5C19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5B01CDA2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3E075DFA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3BAD0594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77BBDCB9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7D0F9CDD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3416082B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6F3AA9B9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388E114C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3D3A6A73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05128F74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0B1A25A9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4C4427D9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6DB97B95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7FC6F577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0EC3DDA1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07067AD3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05237268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3BE8A120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667A1BF1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758EEC27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4805A498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1EA29E70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5FA4E17D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536B5818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581F68D5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0EE65CA9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1B8846AB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560BD3BA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1EC67CF6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3FB49C8B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7C170A1F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3789771C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2FAB4E35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59E40358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1B613ABC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1B6C72D8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1FE031ED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76E801CC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3D99F1DC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55E05D69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A0840ED" w14:textId="77777777" w:rsidR="00C13670" w:rsidRPr="00C13670" w:rsidRDefault="00C13670" w:rsidP="00C13670">
      <w:pPr>
        <w:spacing w:after="0" w:line="72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sectPr w:rsidR="00C13670" w:rsidRPr="00C136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1248E" w14:textId="77777777" w:rsidR="00372F45" w:rsidRDefault="00372F45">
      <w:pPr>
        <w:spacing w:after="0" w:line="240" w:lineRule="auto"/>
      </w:pPr>
      <w:r>
        <w:separator/>
      </w:r>
    </w:p>
  </w:endnote>
  <w:endnote w:type="continuationSeparator" w:id="0">
    <w:p w14:paraId="40A49A1A" w14:textId="77777777" w:rsidR="00372F45" w:rsidRDefault="00372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2BCDE" w14:textId="77777777" w:rsidR="00372F45" w:rsidRDefault="00372F45">
      <w:pPr>
        <w:spacing w:after="0" w:line="240" w:lineRule="auto"/>
      </w:pPr>
      <w:r>
        <w:separator/>
      </w:r>
    </w:p>
  </w:footnote>
  <w:footnote w:type="continuationSeparator" w:id="0">
    <w:p w14:paraId="606F05B6" w14:textId="77777777" w:rsidR="00372F45" w:rsidRDefault="00372F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jNDQ0MTA2NLExNLAyUdpeDU4uLM/DyQAqNaAIWtjGIsAAAA"/>
  </w:docVars>
  <w:rsids>
    <w:rsidRoot w:val="00DA2B5A"/>
    <w:rsid w:val="000152E6"/>
    <w:rsid w:val="00057C8F"/>
    <w:rsid w:val="0007300C"/>
    <w:rsid w:val="000B6DBD"/>
    <w:rsid w:val="000E7488"/>
    <w:rsid w:val="00173B26"/>
    <w:rsid w:val="00203466"/>
    <w:rsid w:val="00205EB4"/>
    <w:rsid w:val="0024069C"/>
    <w:rsid w:val="00272C20"/>
    <w:rsid w:val="00372F45"/>
    <w:rsid w:val="004338DD"/>
    <w:rsid w:val="004B6CF2"/>
    <w:rsid w:val="006E09EE"/>
    <w:rsid w:val="00784C51"/>
    <w:rsid w:val="007D7CD3"/>
    <w:rsid w:val="0095124E"/>
    <w:rsid w:val="00954283"/>
    <w:rsid w:val="0096031D"/>
    <w:rsid w:val="0099733F"/>
    <w:rsid w:val="00A62AC2"/>
    <w:rsid w:val="00B0498F"/>
    <w:rsid w:val="00B9038A"/>
    <w:rsid w:val="00C13670"/>
    <w:rsid w:val="00D1704D"/>
    <w:rsid w:val="00D46597"/>
    <w:rsid w:val="00DA2B5A"/>
    <w:rsid w:val="00DC76E7"/>
    <w:rsid w:val="00E46F74"/>
    <w:rsid w:val="00FB4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ACA69"/>
  <w15:chartTrackingRefBased/>
  <w15:docId w15:val="{E0F3A26A-1FFD-D34B-BB52-0860C1EC7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A2B5A"/>
    <w:pPr>
      <w:spacing w:after="200" w:line="276" w:lineRule="auto"/>
    </w:pPr>
    <w:rPr>
      <w:rFonts w:cs="Calibri"/>
      <w:color w:val="00000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6F74"/>
    <w:pPr>
      <w:keepNext/>
      <w:jc w:val="center"/>
      <w:outlineLvl w:val="0"/>
    </w:pPr>
    <w:rPr>
      <w:rFonts w:ascii="Times New Roman" w:eastAsia="Times New Roman" w:hAnsi="Times New Roman" w:cs="Times New Roman"/>
      <w:b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6F74"/>
    <w:rPr>
      <w:rFonts w:ascii="Times New Roman" w:eastAsia="Times New Roman" w:hAnsi="Times New Roman"/>
      <w:b/>
      <w:color w:val="00000A"/>
      <w:sz w:val="40"/>
      <w:szCs w:val="40"/>
    </w:rPr>
  </w:style>
  <w:style w:type="table" w:styleId="TableGrid">
    <w:name w:val="Table Grid"/>
    <w:basedOn w:val="TableNormal"/>
    <w:uiPriority w:val="39"/>
    <w:rsid w:val="00C136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RAKOTH</dc:creator>
  <cp:keywords/>
  <dc:description/>
  <cp:lastModifiedBy>2162014 ASHVATH SURESH BABU PIRIYA</cp:lastModifiedBy>
  <cp:revision>9</cp:revision>
  <dcterms:created xsi:type="dcterms:W3CDTF">2022-11-19T19:56:00Z</dcterms:created>
  <dcterms:modified xsi:type="dcterms:W3CDTF">2023-01-17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1ce1dc522ae793707458dbcd8aa6cd68386a2bdcc69861da6ff31939c3e23d</vt:lpwstr>
  </property>
</Properties>
</file>